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p_lca_mplus_no_il10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5-02-28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vap_biomark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vap_biomarker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強制変換により NA が生成されました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8"/>
        <w:gridCol w:w="1114"/>
        <w:gridCol w:w="1173"/>
        <w:gridCol w:w="1056"/>
        <w:gridCol w:w="1173"/>
        <w:gridCol w:w="111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N=1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N=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N=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N=1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214, 65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348, 54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925, 64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41, 63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900, 63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2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2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2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7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6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7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7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 (7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7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2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1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4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4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359, 34.4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309, 29.2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769, 33.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135, 31.1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983, 32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merican Indian or Native Alask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nother 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Black or African Americ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9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1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Declined to Ans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ative Hawaiian or Pacific Isl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Unavailable or 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 (7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 (6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 (7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 (7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 (7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u_admi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2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2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34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2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 (1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8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1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eu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 (1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2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5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 (18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ur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3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4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 (3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day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,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2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day_1_indexed_to_intub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0, 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1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28d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2 (8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8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7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7 (8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1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1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1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ny_1000_yes1_no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5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5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5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 (53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0 (5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 (48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4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4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6 (46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ny_10000_yes1_no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7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76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 (8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 (7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0 (7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2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2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28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2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_neutrophils_bal_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000, 8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500, 8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00, 43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000, 9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.000, 9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_nucleated_cells_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75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1.750, 130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6.250, 4189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9.500, 547.7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94.000, 762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8.000, 245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8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7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7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 (7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2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2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u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8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 (8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 (8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79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 (84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2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 (15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ache_iii_ad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750, 106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500, 10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000, 10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000, 11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.000, 10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_ic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0, 9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a_b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00, 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, 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ecmo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-M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10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pf_8am_calculated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5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.000, 24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.000, 226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.750, 251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.333, 29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.500, 252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sf_8am_calculated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.000, 328.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1.667, 25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2.500, 335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.000, 322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.000, 326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nch_oi_8am_calculated_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72, 10.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95, 11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25, 7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07, 8.6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9, 9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adm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bro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first_intubt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5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ped_organ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ineto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bahstrep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andida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itrobacter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oralflora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4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ryneanddipther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nterbacte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coli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hinflu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klebs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5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eisseria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 (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seudomonas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erratia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taph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3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2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1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 (2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spneumo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1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(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yeast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4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ultipl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other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9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9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 (8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nothing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 (4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43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 (4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 (4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5 (41.8%)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20"/>
        <w:gridCol w:w="1280"/>
        <w:gridCol w:w="1280"/>
        <w:gridCol w:w="1280"/>
        <w:gridCol w:w="1280"/>
        <w:gridCol w:w="12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 (N=16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N=5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N=1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N=12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6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.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3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214, 65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348, 54.6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925, 64.0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41, 63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900, 63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2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3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4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 (2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2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73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6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 (7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 (76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5 (7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_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 (83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85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 (77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 (72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0 (79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 (16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4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2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 (2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 (2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fds_bro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2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3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1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19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0, 21.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ospital_mortality ~ cluster, family = "binomial", </w:t>
      </w:r>
      <w:r>
        <w:br/>
      </w:r>
      <w:r>
        <w:rPr>
          <w:rStyle w:val="VerbatimChar"/>
        </w:rPr>
        <w:t xml:space="preserve">##     data = vap_df_cluster_mpl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1.7707     0.3825  -4.630 3.66e-06 ***</w:t>
      </w:r>
      <w:r>
        <w:br/>
      </w:r>
      <w:r>
        <w:rPr>
          <w:rStyle w:val="VerbatimChar"/>
        </w:rPr>
        <w:t xml:space="preserve">## cluster1      0.1310     0.4384   0.299   0.7652    </w:t>
      </w:r>
      <w:r>
        <w:br/>
      </w:r>
      <w:r>
        <w:rPr>
          <w:rStyle w:val="VerbatimChar"/>
        </w:rPr>
        <w:t xml:space="preserve">## cluster3      0.5229     0.4366   1.197   0.2311    </w:t>
      </w:r>
      <w:r>
        <w:br/>
      </w:r>
      <w:r>
        <w:rPr>
          <w:rStyle w:val="VerbatimChar"/>
        </w:rPr>
        <w:t xml:space="preserve">## cluster4      0.7899     0.4335   1.822   0.068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4.03  on 465  degrees of freedom</w:t>
      </w:r>
      <w:r>
        <w:br/>
      </w:r>
      <w:r>
        <w:rPr>
          <w:rStyle w:val="VerbatimChar"/>
        </w:rPr>
        <w:t xml:space="preserve">## Residual deviance: 467.44  on 462  degrees of freedom</w:t>
      </w:r>
      <w:r>
        <w:br/>
      </w:r>
      <w:r>
        <w:rPr>
          <w:rStyle w:val="VerbatimChar"/>
        </w:rPr>
        <w:t xml:space="preserve">## AIC: 475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ospital_mortality ~ cluster + Age + Sex + bronch_day_1_indexed_to_intubation, </w:t>
      </w:r>
      <w:r>
        <w:br/>
      </w:r>
      <w:r>
        <w:rPr>
          <w:rStyle w:val="VerbatimChar"/>
        </w:rPr>
        <w:t xml:space="preserve">##     family = "binomial", data = vap_df_cluster_mpl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3.368853   0.589245  -5.717 1.08e-08 ***</w:t>
      </w:r>
      <w:r>
        <w:br/>
      </w:r>
      <w:r>
        <w:rPr>
          <w:rStyle w:val="VerbatimChar"/>
        </w:rPr>
        <w:t xml:space="preserve">## cluster1                           -0.127868   0.461244  -0.277    0.782    </w:t>
      </w:r>
      <w:r>
        <w:br/>
      </w:r>
      <w:r>
        <w:rPr>
          <w:rStyle w:val="VerbatimChar"/>
        </w:rPr>
        <w:t xml:space="preserve">## cluster3                            0.321572   0.461267   0.697    0.486    </w:t>
      </w:r>
      <w:r>
        <w:br/>
      </w:r>
      <w:r>
        <w:rPr>
          <w:rStyle w:val="VerbatimChar"/>
        </w:rPr>
        <w:t xml:space="preserve">## cluster4                            0.678836   0.457160   1.485    0.138    </w:t>
      </w:r>
      <w:r>
        <w:br/>
      </w:r>
      <w:r>
        <w:rPr>
          <w:rStyle w:val="VerbatimChar"/>
        </w:rPr>
        <w:t xml:space="preserve">## Age                                 0.038259   0.007621   5.020 5.16e-07 ***</w:t>
      </w:r>
      <w:r>
        <w:br/>
      </w:r>
      <w:r>
        <w:rPr>
          <w:rStyle w:val="VerbatimChar"/>
        </w:rPr>
        <w:t xml:space="preserve">## SexMale                            -0.242005   0.267947  -0.903    0.366    </w:t>
      </w:r>
      <w:r>
        <w:br/>
      </w:r>
      <w:r>
        <w:rPr>
          <w:rStyle w:val="VerbatimChar"/>
        </w:rPr>
        <w:t xml:space="preserve">## bronch_day_1_indexed_to_intubation -0.009931   0.010027  -0.990    0.3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74.03  on 465  degrees of freedom</w:t>
      </w:r>
      <w:r>
        <w:br/>
      </w:r>
      <w:r>
        <w:rPr>
          <w:rStyle w:val="VerbatimChar"/>
        </w:rPr>
        <w:t xml:space="preserve">## Residual deviance: 436.16  on 459  degrees of freedom</w:t>
      </w:r>
      <w:r>
        <w:br/>
      </w:r>
      <w:r>
        <w:rPr>
          <w:rStyle w:val="VerbatimChar"/>
        </w:rPr>
        <w:t xml:space="preserve">## AIC: 45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fds_bronch_cat ~ cluster, family = "binomial", </w:t>
      </w:r>
      <w:r>
        <w:br/>
      </w:r>
      <w:r>
        <w:rPr>
          <w:rStyle w:val="VerbatimChar"/>
        </w:rPr>
        <w:t xml:space="preserve">##     data = vap_df_cluster_mpl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 xml:space="preserve">## (Intercept)  0.55962    0.28031   1.996   0.0459 *</w:t>
      </w:r>
      <w:r>
        <w:br/>
      </w:r>
      <w:r>
        <w:rPr>
          <w:rStyle w:val="VerbatimChar"/>
        </w:rPr>
        <w:t xml:space="preserve">## cluster1     0.03206    0.32531   0.099   0.9215  </w:t>
      </w:r>
      <w:r>
        <w:br/>
      </w:r>
      <w:r>
        <w:rPr>
          <w:rStyle w:val="VerbatimChar"/>
        </w:rPr>
        <w:t xml:space="preserve">## cluster3    -0.05699    0.33365  -0.171   0.8644  </w:t>
      </w:r>
      <w:r>
        <w:br/>
      </w:r>
      <w:r>
        <w:rPr>
          <w:rStyle w:val="VerbatimChar"/>
        </w:rPr>
        <w:t xml:space="preserve">## cluster4    -0.47692    0.33419  -1.427   0.1536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5.25  on 465  degrees of freedom</w:t>
      </w:r>
      <w:r>
        <w:br/>
      </w:r>
      <w:r>
        <w:rPr>
          <w:rStyle w:val="VerbatimChar"/>
        </w:rPr>
        <w:t xml:space="preserve">## Residual deviance: 620.29  on 462  degrees of freedom</w:t>
      </w:r>
      <w:r>
        <w:br/>
      </w:r>
      <w:r>
        <w:rPr>
          <w:rStyle w:val="VerbatimChar"/>
        </w:rPr>
        <w:t xml:space="preserve">## AIC: 628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fds_bronch_cat ~ cluster + Age + Sex + bronch_day_1_indexed_to_intubation, </w:t>
      </w:r>
      <w:r>
        <w:br/>
      </w:r>
      <w:r>
        <w:rPr>
          <w:rStyle w:val="VerbatimChar"/>
        </w:rPr>
        <w:t xml:space="preserve">##     family = "binomial", data = vap_df_cluster_mplu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1.808130   0.432845   4.177 2.95e-05 ***</w:t>
      </w:r>
      <w:r>
        <w:br/>
      </w:r>
      <w:r>
        <w:rPr>
          <w:rStyle w:val="VerbatimChar"/>
        </w:rPr>
        <w:t xml:space="preserve">## cluster1                            0.371697   0.340297   1.092 0.274713    </w:t>
      </w:r>
      <w:r>
        <w:br/>
      </w:r>
      <w:r>
        <w:rPr>
          <w:rStyle w:val="VerbatimChar"/>
        </w:rPr>
        <w:t xml:space="preserve">## cluster3                            0.318148   0.350409   0.908 0.363913    </w:t>
      </w:r>
      <w:r>
        <w:br/>
      </w:r>
      <w:r>
        <w:rPr>
          <w:rStyle w:val="VerbatimChar"/>
        </w:rPr>
        <w:t xml:space="preserve">## cluster4                           -0.201609   0.346055  -0.583 0.560167    </w:t>
      </w:r>
      <w:r>
        <w:br/>
      </w:r>
      <w:r>
        <w:rPr>
          <w:rStyle w:val="VerbatimChar"/>
        </w:rPr>
        <w:t xml:space="preserve">## Age                                -0.021542   0.005936  -3.629 0.000285 ***</w:t>
      </w:r>
      <w:r>
        <w:br/>
      </w:r>
      <w:r>
        <w:rPr>
          <w:rStyle w:val="VerbatimChar"/>
        </w:rPr>
        <w:t xml:space="preserve">## SexMale                            -0.294772   0.229673  -1.283 0.199337    </w:t>
      </w:r>
      <w:r>
        <w:br/>
      </w:r>
      <w:r>
        <w:rPr>
          <w:rStyle w:val="VerbatimChar"/>
        </w:rPr>
        <w:t xml:space="preserve">## bronch_day_1_indexed_to_intubation -0.022807   0.007955  -2.867 0.00414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25.25  on 465  degrees of freedom</w:t>
      </w:r>
      <w:r>
        <w:br/>
      </w:r>
      <w:r>
        <w:rPr>
          <w:rStyle w:val="VerbatimChar"/>
        </w:rPr>
        <w:t xml:space="preserve">## Residual deviance: 596.65  on 459  degrees of freedom</w:t>
      </w:r>
      <w:r>
        <w:br/>
      </w:r>
      <w:r>
        <w:rPr>
          <w:rStyle w:val="VerbatimChar"/>
        </w:rPr>
        <w:t xml:space="preserve">## AIC: 61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p_lca_mplus_no_il10</dc:title>
  <dc:creator>Ted Liu</dc:creator>
  <cp:keywords/>
  <dcterms:created xsi:type="dcterms:W3CDTF">2025-03-07T20:23:26Z</dcterms:created>
  <dcterms:modified xsi:type="dcterms:W3CDTF">2025-03-07T2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8</vt:lpwstr>
  </property>
  <property fmtid="{D5CDD505-2E9C-101B-9397-08002B2CF9AE}" pid="3" name="output">
    <vt:lpwstr>word_document</vt:lpwstr>
  </property>
</Properties>
</file>